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A40D6" w:rsidRDefault="00BA009E">
      <w:pPr>
        <w:spacing w:before="240" w:after="240"/>
      </w:pPr>
      <w:r>
        <w:t xml:space="preserve">CoolSculpting </w:t>
      </w:r>
      <w:proofErr w:type="spellStart"/>
      <w:r>
        <w:t>Strongsville.Article.</w:t>
      </w:r>
      <w:r>
        <w:rPr>
          <w:color w:val="222222"/>
          <w:sz w:val="20"/>
          <w:szCs w:val="20"/>
          <w:highlight w:val="white"/>
        </w:rPr>
        <w:t>Dōcerē</w:t>
      </w:r>
      <w:proofErr w:type="spellEnd"/>
      <w:r>
        <w:rPr>
          <w:color w:val="222222"/>
          <w:sz w:val="20"/>
          <w:szCs w:val="20"/>
          <w:highlight w:val="white"/>
        </w:rPr>
        <w:t xml:space="preserve"> Medical Spa and Laser </w:t>
      </w:r>
      <w:proofErr w:type="spellStart"/>
      <w:r>
        <w:rPr>
          <w:color w:val="222222"/>
          <w:sz w:val="20"/>
          <w:szCs w:val="20"/>
          <w:highlight w:val="white"/>
        </w:rPr>
        <w:t>Center</w:t>
      </w:r>
      <w:r>
        <w:t>.KA</w:t>
      </w:r>
      <w:proofErr w:type="spellEnd"/>
    </w:p>
    <w:p w14:paraId="00000002" w14:textId="77777777" w:rsidR="002A40D6" w:rsidRDefault="00BA009E">
      <w:pPr>
        <w:spacing w:before="240" w:after="240"/>
      </w:pPr>
      <w:r>
        <w:t>/CoolSculpting Strongsville</w:t>
      </w:r>
    </w:p>
    <w:p w14:paraId="00000003" w14:textId="77777777" w:rsidR="002A40D6" w:rsidRDefault="00BA009E">
      <w:pPr>
        <w:spacing w:before="240" w:after="240"/>
      </w:pPr>
      <w:r>
        <w:t>Kw CoolSculpting Strongsville</w:t>
      </w:r>
    </w:p>
    <w:p w14:paraId="00000004" w14:textId="115CB985" w:rsidR="002A40D6" w:rsidRDefault="00BA009E">
      <w:pPr>
        <w:spacing w:before="240" w:after="240"/>
      </w:pPr>
      <w:r>
        <w:t>Meta: When searching for the perfect CoolSculpting Strongsville provider, follow these tips to find the most reputable spa,</w:t>
      </w:r>
      <w:r>
        <w:t xml:space="preserve"> and achieve the best results possible.</w:t>
      </w:r>
    </w:p>
    <w:p w14:paraId="00000005" w14:textId="77777777" w:rsidR="002A40D6" w:rsidRDefault="00BA009E">
      <w:pPr>
        <w:spacing w:before="240" w:after="240"/>
      </w:pPr>
      <w:r>
        <w:t>Finding the Best CoolSculpting Strongsville Provider</w:t>
      </w:r>
    </w:p>
    <w:p w14:paraId="00000006" w14:textId="77777777" w:rsidR="002A40D6" w:rsidRDefault="00BA009E">
      <w:pPr>
        <w:spacing w:before="240" w:after="240"/>
      </w:pPr>
      <w:r>
        <w:t>CoolSculpting is a technique sensitive tr</w:t>
      </w:r>
      <w:r>
        <w:t>eatment. Not all providers are the same, meaning that the results achieved will vary from place to place. With fat freezing treatments increasing in popularity, it can be overwhelming trying to find the best provider.</w:t>
      </w:r>
    </w:p>
    <w:p w14:paraId="00000007" w14:textId="77777777" w:rsidR="002A40D6" w:rsidRDefault="00BA009E">
      <w:pPr>
        <w:spacing w:before="240" w:after="240"/>
      </w:pPr>
      <w:r>
        <w:t>What is CoolSculpting?</w:t>
      </w:r>
    </w:p>
    <w:p w14:paraId="00000008" w14:textId="7C2EC3AC" w:rsidR="002A40D6" w:rsidRDefault="00BA009E">
      <w:pPr>
        <w:spacing w:before="240" w:after="240"/>
      </w:pPr>
      <w:r w:rsidRPr="0055279A">
        <w:rPr>
          <w:u w:val="single"/>
        </w:rPr>
        <w:t>CoolSculpting</w:t>
      </w:r>
      <w:r>
        <w:t xml:space="preserve"> i</w:t>
      </w:r>
      <w:r>
        <w:t xml:space="preserve">s the most popular non-invasive method for </w:t>
      </w:r>
      <w:r>
        <w:t xml:space="preserve">fat reduction </w:t>
      </w:r>
      <w:r>
        <w:t xml:space="preserve">available. This treatment uses the advanced cooling technology known as </w:t>
      </w:r>
      <w:r w:rsidRPr="0055279A">
        <w:rPr>
          <w:u w:val="single"/>
        </w:rPr>
        <w:t xml:space="preserve">Cryolipolysis to </w:t>
      </w:r>
      <w:r>
        <w:rPr>
          <w:u w:val="single"/>
        </w:rPr>
        <w:t>"</w:t>
      </w:r>
      <w:r w:rsidRPr="0055279A">
        <w:rPr>
          <w:u w:val="single"/>
        </w:rPr>
        <w:t>freeze away</w:t>
      </w:r>
      <w:r>
        <w:rPr>
          <w:u w:val="single"/>
        </w:rPr>
        <w:t>"</w:t>
      </w:r>
      <w:r w:rsidRPr="0055279A">
        <w:rPr>
          <w:u w:val="single"/>
        </w:rPr>
        <w:t xml:space="preserve"> fat cells</w:t>
      </w:r>
      <w:r>
        <w:t xml:space="preserve">. During each treatment, a proprietary applicator attaches to the selected treatment area. </w:t>
      </w:r>
      <w:r>
        <w:t xml:space="preserve">This applicator transmits the calibrated cooling through the skin to target the underlying fat cells. When exposed to extreme cool temperatures, the fat cells will freeze, and their membrane will rupture. Once the membrane ruptures, the cell can no longer </w:t>
      </w:r>
      <w:r>
        <w:t>store fat, causing it to die. After the cell dies, it naturally processes out of the body as a form of waste. This fat reduction treatment provides lasting results because it cannot regrow once the fat cell exits the body.</w:t>
      </w:r>
    </w:p>
    <w:p w14:paraId="25896FD5" w14:textId="0325C974" w:rsidR="0055279A" w:rsidRPr="0055279A" w:rsidRDefault="0055279A" w:rsidP="0055279A">
      <w:pPr>
        <w:spacing w:before="240" w:after="240"/>
        <w:jc w:val="right"/>
        <w:rPr>
          <w:u w:val="single"/>
        </w:rPr>
      </w:pPr>
      <w:r>
        <w:rPr>
          <w:u w:val="single"/>
        </w:rPr>
        <w:t>Related article: Why DIY CoolSculpting Doesn</w:t>
      </w:r>
      <w:r w:rsidR="00BA009E">
        <w:rPr>
          <w:u w:val="single"/>
        </w:rPr>
        <w:t>'</w:t>
      </w:r>
      <w:r>
        <w:rPr>
          <w:u w:val="single"/>
        </w:rPr>
        <w:t>t Work &gt;&gt;</w:t>
      </w:r>
    </w:p>
    <w:p w14:paraId="00000009" w14:textId="77777777" w:rsidR="002A40D6" w:rsidRDefault="00BA009E">
      <w:pPr>
        <w:spacing w:before="240" w:after="240"/>
      </w:pPr>
      <w:r>
        <w:t>Finding CoolSculpting Providers i</w:t>
      </w:r>
      <w:r>
        <w:t>n Strongsville</w:t>
      </w:r>
    </w:p>
    <w:p w14:paraId="0000000A" w14:textId="77777777" w:rsidR="002A40D6" w:rsidRDefault="00BA009E">
      <w:pPr>
        <w:spacing w:before="240" w:after="240"/>
      </w:pPr>
      <w:r>
        <w:t>While doing an internet search for treatment providers in the Strongsville area may seem like the best place to begin. For more precise search results, visit the CoolSculpting website and search the Strongsville zip code. The results will be</w:t>
      </w:r>
      <w:r>
        <w:t xml:space="preserve"> sorted according to the best price point, and it can help you begin your search for a provider.</w:t>
      </w:r>
    </w:p>
    <w:p w14:paraId="0000000B" w14:textId="77777777" w:rsidR="002A40D6" w:rsidRDefault="00BA009E">
      <w:pPr>
        <w:spacing w:before="240" w:after="240"/>
      </w:pPr>
      <w:r>
        <w:t>For Dramatic Fat Reduction Find the Best Provider</w:t>
      </w:r>
    </w:p>
    <w:p w14:paraId="0000000C" w14:textId="43C993D8" w:rsidR="002A40D6" w:rsidRDefault="00BA009E">
      <w:pPr>
        <w:spacing w:before="240" w:after="240"/>
      </w:pPr>
      <w:r>
        <w:t>As with any cosmetic procedure, the person performing the treatment will affect the experience and results. W</w:t>
      </w:r>
      <w:r>
        <w:t>hile searching through the providers' list, it is always good</w:t>
      </w:r>
      <w:r>
        <w:t xml:space="preserve"> to check out the recent client </w:t>
      </w:r>
      <w:r w:rsidRPr="0055279A">
        <w:rPr>
          <w:u w:val="single"/>
        </w:rPr>
        <w:t>testimonials and reviews</w:t>
      </w:r>
      <w:r>
        <w:t xml:space="preserve">. </w:t>
      </w:r>
      <w:r w:rsidRPr="0055279A">
        <w:rPr>
          <w:u w:val="single"/>
        </w:rPr>
        <w:t>CoolSculpting before and after pictures</w:t>
      </w:r>
      <w:r>
        <w:t xml:space="preserve"> from patients is another way to get a good visual of the results achieved at the establish</w:t>
      </w:r>
      <w:r>
        <w:t>ment in question.</w:t>
      </w:r>
    </w:p>
    <w:p w14:paraId="0000000D" w14:textId="2739AB39" w:rsidR="002A40D6" w:rsidRDefault="00BA009E">
      <w:pPr>
        <w:spacing w:before="240" w:after="240"/>
      </w:pPr>
      <w:r>
        <w:t>Scheduling a consultation is among one of the best ways to find the right CoolSculpting Strongsville provider. While internet searches can only provide so much information, a consultation is an opportunity to speak in-depth about the proc</w:t>
      </w:r>
      <w:r>
        <w:t>edure with the treatment staff. During your consultation at Docere,</w:t>
      </w:r>
      <w:r>
        <w:t xml:space="preserve"> you will interact with our extensively trained specialists. </w:t>
      </w:r>
      <w:r>
        <w:lastRenderedPageBreak/>
        <w:t>They can help you understand how fat freezing works and determine if you are the best treatment candidate. If you are the right c</w:t>
      </w:r>
      <w:r>
        <w:t>andidate for treatment, our staff can help customize a treatment plan to fit your specific needs. Each customized plan will address all concerns according to budget and aesthetic goals.</w:t>
      </w:r>
    </w:p>
    <w:p w14:paraId="0000000F" w14:textId="77777777" w:rsidR="002A40D6" w:rsidRDefault="00BA009E">
      <w:pPr>
        <w:spacing w:before="240" w:after="240"/>
      </w:pPr>
      <w:r>
        <w:t>CoolSculpting Strongsville Near Me</w:t>
      </w:r>
    </w:p>
    <w:p w14:paraId="00000010" w14:textId="6A6A76CE" w:rsidR="002A40D6" w:rsidRDefault="00BA009E">
      <w:pPr>
        <w:spacing w:before="240" w:after="240"/>
      </w:pPr>
      <w:r>
        <w:t xml:space="preserve">If you live in the Strongsville area and want to achieve the most transformative fat reduction, contact </w:t>
      </w:r>
      <w:r>
        <w:rPr>
          <w:color w:val="222222"/>
          <w:sz w:val="20"/>
          <w:szCs w:val="20"/>
          <w:highlight w:val="white"/>
        </w:rPr>
        <w:t>Dōcerē Medical Spa and Laser Center</w:t>
      </w:r>
      <w:r>
        <w:t xml:space="preserve">. We are a premier CoolSculpting provider with </w:t>
      </w:r>
      <w:r>
        <w:t>exceptional staff who deli</w:t>
      </w:r>
      <w:r>
        <w:t xml:space="preserve">ver the most dramatic fat reduction results. Contact us by calling 216-446-8467 to schedule your free consultation. </w:t>
      </w:r>
    </w:p>
    <w:p w14:paraId="00000011" w14:textId="77777777" w:rsidR="002A40D6" w:rsidRDefault="002A40D6"/>
    <w:sectPr w:rsidR="002A40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Y1NzQzMDEwNDZW0lEKTi0uzszPAykwrAUAeXo8jCwAAAA="/>
  </w:docVars>
  <w:rsids>
    <w:rsidRoot w:val="002A40D6"/>
    <w:rsid w:val="002A40D6"/>
    <w:rsid w:val="0055279A"/>
    <w:rsid w:val="00BA0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79DE"/>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15</Words>
  <Characters>2782</Characters>
  <Application>Microsoft Office Word</Application>
  <DocSecurity>0</DocSecurity>
  <Lines>64</Lines>
  <Paragraphs>51</Paragraphs>
  <ScaleCrop>false</ScaleCrop>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2-28T18:26:00Z</dcterms:created>
  <dcterms:modified xsi:type="dcterms:W3CDTF">2020-12-28T18:30:00Z</dcterms:modified>
</cp:coreProperties>
</file>